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5C55C" w14:textId="77777777" w:rsidR="009B5692" w:rsidRDefault="00755247" w:rsidP="008E082E">
      <w:pPr>
        <w:jc w:val="center"/>
      </w:pPr>
      <w:r>
        <w:t>LAB 1</w:t>
      </w:r>
      <w:r w:rsidR="00EE3C35">
        <w:t xml:space="preserve">1-2 </w:t>
      </w:r>
      <w:proofErr w:type="gramStart"/>
      <w:r w:rsidR="00EE3C35">
        <w:t>Equals(</w:t>
      </w:r>
      <w:proofErr w:type="gramEnd"/>
      <w:r w:rsidR="00EE3C35">
        <w:t>)</w:t>
      </w:r>
    </w:p>
    <w:p w14:paraId="4FB11FE1" w14:textId="77777777" w:rsidR="007F7603" w:rsidRDefault="00EE3C35" w:rsidP="00EE3C35">
      <w:r>
        <w:t>Equals method</w:t>
      </w:r>
    </w:p>
    <w:p w14:paraId="5920E330" w14:textId="77777777" w:rsidR="00E85459" w:rsidRDefault="00E85459" w:rsidP="00E85459">
      <w:pPr>
        <w:pStyle w:val="ListParagraph"/>
        <w:numPr>
          <w:ilvl w:val="0"/>
          <w:numId w:val="2"/>
        </w:numPr>
      </w:pPr>
      <w:r>
        <w:t xml:space="preserve">Create the </w:t>
      </w:r>
      <w:proofErr w:type="spellStart"/>
      <w:r>
        <w:t>StudentData</w:t>
      </w:r>
      <w:proofErr w:type="spellEnd"/>
      <w:r>
        <w:t xml:space="preserve"> class.</w:t>
      </w:r>
    </w:p>
    <w:p w14:paraId="5DB88A38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569CD6"/>
          <w:sz w:val="23"/>
          <w:szCs w:val="23"/>
        </w:rPr>
        <w:t>public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569CD6"/>
          <w:sz w:val="23"/>
          <w:szCs w:val="23"/>
        </w:rPr>
        <w:t>class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Data</w:t>
      </w:r>
      <w:proofErr w:type="spell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{</w:t>
      </w:r>
    </w:p>
    <w:p w14:paraId="0B9B61C3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</w:t>
      </w:r>
    </w:p>
    <w:p w14:paraId="63021A07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</w:t>
      </w:r>
      <w:r w:rsidRPr="00F514B8">
        <w:rPr>
          <w:rFonts w:ascii="Consolas" w:eastAsia="Times New Roman" w:hAnsi="Consolas" w:cs="Times New Roman"/>
          <w:color w:val="569CD6"/>
          <w:sz w:val="23"/>
          <w:szCs w:val="23"/>
        </w:rPr>
        <w:t>public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569CD6"/>
          <w:sz w:val="23"/>
          <w:szCs w:val="23"/>
        </w:rPr>
        <w:t>static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void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gramStart"/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main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proofErr w:type="gramEnd"/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ring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[] </w:t>
      </w:r>
      <w:proofErr w:type="spellStart"/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args</w:t>
      </w:r>
      <w:proofErr w:type="spell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 {</w:t>
      </w:r>
    </w:p>
    <w:p w14:paraId="62AD747A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Student object include </w:t>
      </w:r>
      <w:proofErr w:type="spellStart"/>
      <w:proofErr w:type="gramStart"/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name,age</w:t>
      </w:r>
      <w:proofErr w:type="gramEnd"/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,gpa</w:t>
      </w:r>
      <w:proofErr w:type="spellEnd"/>
    </w:p>
    <w:p w14:paraId="335A68C7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std</w:t>
      </w:r>
      <w:proofErr w:type="gramStart"/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01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=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C586C0"/>
          <w:sz w:val="23"/>
          <w:szCs w:val="23"/>
        </w:rPr>
        <w:t>new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CE9178"/>
          <w:sz w:val="23"/>
          <w:szCs w:val="23"/>
        </w:rPr>
        <w:t>"Mark"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18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4.00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2E7268D2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std</w:t>
      </w:r>
      <w:proofErr w:type="gramStart"/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02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=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C586C0"/>
          <w:sz w:val="23"/>
          <w:szCs w:val="23"/>
        </w:rPr>
        <w:t>new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CE9178"/>
          <w:sz w:val="23"/>
          <w:szCs w:val="23"/>
        </w:rPr>
        <w:t>"Jane"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18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2.20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762C018C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std</w:t>
      </w:r>
      <w:proofErr w:type="gramStart"/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03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=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C586C0"/>
          <w:sz w:val="23"/>
          <w:szCs w:val="23"/>
        </w:rPr>
        <w:t>new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CE9178"/>
          <w:sz w:val="23"/>
          <w:szCs w:val="23"/>
        </w:rPr>
        <w:t>"Peter"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19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>
        <w:rPr>
          <w:rFonts w:ascii="Consolas" w:eastAsia="Times New Roman" w:hAnsi="Consolas" w:cs="Times New Roman"/>
          <w:color w:val="B5CEA8"/>
          <w:sz w:val="23"/>
          <w:szCs w:val="23"/>
        </w:rPr>
        <w:t>4.00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11446015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std</w:t>
      </w:r>
      <w:proofErr w:type="gramStart"/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04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=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C586C0"/>
          <w:sz w:val="23"/>
          <w:szCs w:val="23"/>
        </w:rPr>
        <w:t>new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CE9178"/>
          <w:sz w:val="23"/>
          <w:szCs w:val="23"/>
        </w:rPr>
        <w:t>"Mark"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22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1.75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0726C1CD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74E5837A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Write the equal statement to test the objects below</w:t>
      </w:r>
    </w:p>
    <w:p w14:paraId="23F1CD64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name</w:t>
      </w:r>
    </w:p>
    <w:p w14:paraId="0E6148BA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</w:p>
    <w:p w14:paraId="452FC16A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age</w:t>
      </w:r>
    </w:p>
    <w:p w14:paraId="541BE20A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4CBB6E00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</w:t>
      </w:r>
      <w:proofErr w:type="spellStart"/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gpa</w:t>
      </w:r>
      <w:proofErr w:type="spellEnd"/>
    </w:p>
    <w:p w14:paraId="4D77E412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}</w:t>
      </w:r>
    </w:p>
    <w:p w14:paraId="0B7559DD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3005262A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}</w:t>
      </w:r>
    </w:p>
    <w:p w14:paraId="5095D98C" w14:textId="77777777"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1FC7A3DB" w14:textId="77777777" w:rsidR="00E85459" w:rsidRDefault="00E85459" w:rsidP="00E85459"/>
    <w:p w14:paraId="48E5D3C9" w14:textId="77777777" w:rsidR="00E85459" w:rsidRDefault="00F514B8" w:rsidP="00F514B8">
      <w:pPr>
        <w:pStyle w:val="ListParagraph"/>
        <w:numPr>
          <w:ilvl w:val="0"/>
          <w:numId w:val="2"/>
        </w:numPr>
      </w:pPr>
      <w:r>
        <w:t>Create the Student class to execute the program.</w:t>
      </w:r>
    </w:p>
    <w:p w14:paraId="33FAADF2" w14:textId="77777777" w:rsidR="00F514B8" w:rsidRDefault="00F514B8" w:rsidP="00F514B8">
      <w:pPr>
        <w:pStyle w:val="ListParagraph"/>
        <w:numPr>
          <w:ilvl w:val="0"/>
          <w:numId w:val="2"/>
        </w:numPr>
      </w:pPr>
      <w:r>
        <w:t xml:space="preserve">Write the statement to compare the object by using </w:t>
      </w:r>
      <w:proofErr w:type="gramStart"/>
      <w:r>
        <w:t>equals(</w:t>
      </w:r>
      <w:proofErr w:type="gramEnd"/>
      <w:r>
        <w:t>). Following the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514B8" w14:paraId="25552105" w14:textId="77777777" w:rsidTr="00CF50A7">
        <w:tc>
          <w:tcPr>
            <w:tcW w:w="6233" w:type="dxa"/>
            <w:gridSpan w:val="2"/>
          </w:tcPr>
          <w:p w14:paraId="32EFF448" w14:textId="77777777" w:rsidR="00F514B8" w:rsidRPr="00F514B8" w:rsidRDefault="00F514B8" w:rsidP="00F514B8">
            <w:pPr>
              <w:jc w:val="center"/>
              <w:rPr>
                <w:b/>
                <w:bCs/>
              </w:rPr>
            </w:pPr>
            <w:r w:rsidRPr="00F514B8">
              <w:rPr>
                <w:b/>
                <w:bCs/>
              </w:rPr>
              <w:t>Name</w:t>
            </w:r>
          </w:p>
        </w:tc>
        <w:tc>
          <w:tcPr>
            <w:tcW w:w="3117" w:type="dxa"/>
          </w:tcPr>
          <w:p w14:paraId="3A7B400E" w14:textId="77777777" w:rsidR="00F514B8" w:rsidRPr="00F514B8" w:rsidRDefault="00F514B8" w:rsidP="00F514B8">
            <w:pPr>
              <w:jc w:val="center"/>
              <w:rPr>
                <w:b/>
                <w:bCs/>
              </w:rPr>
            </w:pPr>
            <w:r w:rsidRPr="00F514B8">
              <w:rPr>
                <w:b/>
                <w:bCs/>
              </w:rPr>
              <w:t>output</w:t>
            </w:r>
          </w:p>
        </w:tc>
      </w:tr>
      <w:tr w:rsidR="00F514B8" w14:paraId="3E572BFF" w14:textId="77777777" w:rsidTr="00F514B8">
        <w:tc>
          <w:tcPr>
            <w:tcW w:w="3116" w:type="dxa"/>
          </w:tcPr>
          <w:p w14:paraId="4DE07EAE" w14:textId="77777777"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14:paraId="3868A617" w14:textId="77777777" w:rsidR="00F514B8" w:rsidRDefault="00F514B8" w:rsidP="00F514B8">
            <w:pPr>
              <w:jc w:val="center"/>
            </w:pPr>
            <w:r>
              <w:t>std02</w:t>
            </w:r>
          </w:p>
        </w:tc>
        <w:tc>
          <w:tcPr>
            <w:tcW w:w="3117" w:type="dxa"/>
          </w:tcPr>
          <w:p w14:paraId="21B881C5" w14:textId="5736AA56" w:rsidR="00F514B8" w:rsidRDefault="0073657C" w:rsidP="00F514B8">
            <w:pPr>
              <w:jc w:val="center"/>
            </w:pPr>
            <w:r>
              <w:t>False</w:t>
            </w:r>
          </w:p>
        </w:tc>
      </w:tr>
      <w:tr w:rsidR="00F514B8" w14:paraId="744239DE" w14:textId="77777777" w:rsidTr="00F514B8">
        <w:tc>
          <w:tcPr>
            <w:tcW w:w="3116" w:type="dxa"/>
          </w:tcPr>
          <w:p w14:paraId="313FAFC7" w14:textId="77777777"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14:paraId="73472C79" w14:textId="77777777" w:rsidR="00F514B8" w:rsidRDefault="00F514B8" w:rsidP="00F514B8">
            <w:pPr>
              <w:jc w:val="center"/>
            </w:pPr>
            <w:r>
              <w:t>std03</w:t>
            </w:r>
          </w:p>
        </w:tc>
        <w:tc>
          <w:tcPr>
            <w:tcW w:w="3117" w:type="dxa"/>
          </w:tcPr>
          <w:p w14:paraId="0C820D3B" w14:textId="65F7BC06" w:rsidR="00F514B8" w:rsidRDefault="0073657C" w:rsidP="00F514B8">
            <w:pPr>
              <w:jc w:val="center"/>
            </w:pPr>
            <w:r>
              <w:t>False</w:t>
            </w:r>
          </w:p>
        </w:tc>
      </w:tr>
      <w:tr w:rsidR="00F514B8" w14:paraId="052FC37B" w14:textId="77777777" w:rsidTr="00F514B8">
        <w:tc>
          <w:tcPr>
            <w:tcW w:w="3116" w:type="dxa"/>
          </w:tcPr>
          <w:p w14:paraId="2BB2E4A6" w14:textId="77777777" w:rsidR="00F514B8" w:rsidRDefault="00F514B8" w:rsidP="00F514B8">
            <w:pPr>
              <w:jc w:val="center"/>
            </w:pPr>
            <w:r>
              <w:t>std02</w:t>
            </w:r>
          </w:p>
        </w:tc>
        <w:tc>
          <w:tcPr>
            <w:tcW w:w="3117" w:type="dxa"/>
          </w:tcPr>
          <w:p w14:paraId="08FA7678" w14:textId="77777777" w:rsidR="00F514B8" w:rsidRDefault="00F514B8" w:rsidP="00F514B8">
            <w:pPr>
              <w:jc w:val="center"/>
            </w:pPr>
            <w:r>
              <w:t>std04</w:t>
            </w:r>
          </w:p>
        </w:tc>
        <w:tc>
          <w:tcPr>
            <w:tcW w:w="3117" w:type="dxa"/>
          </w:tcPr>
          <w:p w14:paraId="0B9F9BFC" w14:textId="7DBF2D1B" w:rsidR="00F514B8" w:rsidRDefault="0073657C" w:rsidP="00F514B8">
            <w:pPr>
              <w:jc w:val="center"/>
            </w:pPr>
            <w:r>
              <w:t>False</w:t>
            </w:r>
          </w:p>
        </w:tc>
      </w:tr>
      <w:tr w:rsidR="00F514B8" w14:paraId="0764C90E" w14:textId="77777777" w:rsidTr="00F514B8">
        <w:tc>
          <w:tcPr>
            <w:tcW w:w="3116" w:type="dxa"/>
          </w:tcPr>
          <w:p w14:paraId="146AEA40" w14:textId="77777777"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14:paraId="64A9654D" w14:textId="77777777" w:rsidR="00F514B8" w:rsidRDefault="00F514B8" w:rsidP="00F514B8">
            <w:pPr>
              <w:jc w:val="center"/>
            </w:pPr>
            <w:r>
              <w:t>std04</w:t>
            </w:r>
          </w:p>
        </w:tc>
        <w:tc>
          <w:tcPr>
            <w:tcW w:w="3117" w:type="dxa"/>
          </w:tcPr>
          <w:p w14:paraId="51A022D3" w14:textId="23A84615" w:rsidR="00F514B8" w:rsidRDefault="0073657C" w:rsidP="00F514B8">
            <w:pPr>
              <w:jc w:val="center"/>
            </w:pPr>
            <w:r>
              <w:t>True</w:t>
            </w:r>
          </w:p>
        </w:tc>
      </w:tr>
      <w:tr w:rsidR="00F514B8" w14:paraId="05E24E84" w14:textId="77777777" w:rsidTr="001121C5">
        <w:tc>
          <w:tcPr>
            <w:tcW w:w="6233" w:type="dxa"/>
            <w:gridSpan w:val="2"/>
          </w:tcPr>
          <w:p w14:paraId="4081CDBE" w14:textId="77777777" w:rsidR="00F514B8" w:rsidRPr="00F514B8" w:rsidRDefault="00F514B8" w:rsidP="00F514B8">
            <w:pPr>
              <w:jc w:val="center"/>
              <w:rPr>
                <w:b/>
                <w:bCs/>
              </w:rPr>
            </w:pPr>
            <w:r w:rsidRPr="00F514B8">
              <w:rPr>
                <w:b/>
                <w:bCs/>
              </w:rPr>
              <w:t>age</w:t>
            </w:r>
          </w:p>
        </w:tc>
        <w:tc>
          <w:tcPr>
            <w:tcW w:w="3117" w:type="dxa"/>
          </w:tcPr>
          <w:p w14:paraId="4EBEB994" w14:textId="77777777" w:rsidR="00F514B8" w:rsidRDefault="00F514B8" w:rsidP="00F514B8">
            <w:pPr>
              <w:jc w:val="center"/>
            </w:pPr>
          </w:p>
        </w:tc>
      </w:tr>
      <w:tr w:rsidR="00F514B8" w14:paraId="0D73376F" w14:textId="77777777" w:rsidTr="00F514B8">
        <w:tc>
          <w:tcPr>
            <w:tcW w:w="3116" w:type="dxa"/>
          </w:tcPr>
          <w:p w14:paraId="55EAD912" w14:textId="77777777"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14:paraId="2D966D71" w14:textId="77777777" w:rsidR="00F514B8" w:rsidRDefault="00F514B8" w:rsidP="00F514B8">
            <w:pPr>
              <w:jc w:val="center"/>
            </w:pPr>
            <w:r>
              <w:t>std02</w:t>
            </w:r>
          </w:p>
        </w:tc>
        <w:tc>
          <w:tcPr>
            <w:tcW w:w="3117" w:type="dxa"/>
          </w:tcPr>
          <w:p w14:paraId="7EF16316" w14:textId="6546105C" w:rsidR="00037665" w:rsidRDefault="00037665" w:rsidP="00037665">
            <w:pPr>
              <w:jc w:val="center"/>
            </w:pPr>
            <w:r>
              <w:t>True</w:t>
            </w:r>
          </w:p>
        </w:tc>
      </w:tr>
      <w:tr w:rsidR="00F514B8" w14:paraId="20ABD412" w14:textId="77777777" w:rsidTr="00F514B8">
        <w:tc>
          <w:tcPr>
            <w:tcW w:w="3116" w:type="dxa"/>
          </w:tcPr>
          <w:p w14:paraId="18225B4B" w14:textId="77777777" w:rsidR="00F514B8" w:rsidRDefault="00F514B8" w:rsidP="00F514B8">
            <w:pPr>
              <w:jc w:val="center"/>
            </w:pPr>
            <w:r>
              <w:t>std03</w:t>
            </w:r>
          </w:p>
        </w:tc>
        <w:tc>
          <w:tcPr>
            <w:tcW w:w="3117" w:type="dxa"/>
          </w:tcPr>
          <w:p w14:paraId="79150809" w14:textId="77777777" w:rsidR="00F514B8" w:rsidRDefault="00F514B8" w:rsidP="00F514B8">
            <w:pPr>
              <w:jc w:val="center"/>
            </w:pPr>
            <w:r>
              <w:t>std04</w:t>
            </w:r>
          </w:p>
        </w:tc>
        <w:tc>
          <w:tcPr>
            <w:tcW w:w="3117" w:type="dxa"/>
          </w:tcPr>
          <w:p w14:paraId="36E23F86" w14:textId="6580C7DD" w:rsidR="00F514B8" w:rsidRDefault="00037665" w:rsidP="00F514B8">
            <w:pPr>
              <w:jc w:val="center"/>
            </w:pPr>
            <w:r>
              <w:t>False</w:t>
            </w:r>
          </w:p>
        </w:tc>
      </w:tr>
      <w:tr w:rsidR="00F514B8" w14:paraId="3A6659B2" w14:textId="77777777" w:rsidTr="00F514B8">
        <w:tc>
          <w:tcPr>
            <w:tcW w:w="3116" w:type="dxa"/>
          </w:tcPr>
          <w:p w14:paraId="7AF36897" w14:textId="77777777"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14:paraId="67004F95" w14:textId="77777777" w:rsidR="00F514B8" w:rsidRDefault="00F514B8" w:rsidP="00F514B8">
            <w:pPr>
              <w:jc w:val="center"/>
            </w:pPr>
            <w:r>
              <w:t>std03</w:t>
            </w:r>
          </w:p>
        </w:tc>
        <w:tc>
          <w:tcPr>
            <w:tcW w:w="3117" w:type="dxa"/>
          </w:tcPr>
          <w:p w14:paraId="11F9E22B" w14:textId="1D36AAC3" w:rsidR="00F514B8" w:rsidRDefault="00037665" w:rsidP="00F514B8">
            <w:pPr>
              <w:jc w:val="center"/>
            </w:pPr>
            <w:r>
              <w:t>False</w:t>
            </w:r>
          </w:p>
        </w:tc>
      </w:tr>
      <w:tr w:rsidR="00F514B8" w14:paraId="1BE63713" w14:textId="77777777" w:rsidTr="00B61249">
        <w:tc>
          <w:tcPr>
            <w:tcW w:w="6233" w:type="dxa"/>
            <w:gridSpan w:val="2"/>
          </w:tcPr>
          <w:p w14:paraId="038BE5D9" w14:textId="77777777" w:rsidR="00F514B8" w:rsidRPr="006B0DD7" w:rsidRDefault="006B0DD7" w:rsidP="00F514B8">
            <w:pPr>
              <w:jc w:val="center"/>
              <w:rPr>
                <w:b/>
                <w:bCs/>
              </w:rPr>
            </w:pPr>
            <w:proofErr w:type="spellStart"/>
            <w:r w:rsidRPr="006B0DD7">
              <w:rPr>
                <w:b/>
                <w:bCs/>
              </w:rPr>
              <w:t>gpa</w:t>
            </w:r>
            <w:proofErr w:type="spellEnd"/>
          </w:p>
        </w:tc>
        <w:tc>
          <w:tcPr>
            <w:tcW w:w="3117" w:type="dxa"/>
          </w:tcPr>
          <w:p w14:paraId="28FD63B1" w14:textId="77777777" w:rsidR="00F514B8" w:rsidRDefault="00F514B8" w:rsidP="00F514B8">
            <w:pPr>
              <w:jc w:val="center"/>
            </w:pPr>
          </w:p>
        </w:tc>
      </w:tr>
      <w:tr w:rsidR="00F514B8" w14:paraId="5608DD28" w14:textId="77777777" w:rsidTr="00F514B8">
        <w:tc>
          <w:tcPr>
            <w:tcW w:w="3116" w:type="dxa"/>
          </w:tcPr>
          <w:p w14:paraId="69DB8919" w14:textId="77777777" w:rsidR="00F514B8" w:rsidRDefault="006B0DD7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14:paraId="262782F0" w14:textId="77777777" w:rsidR="00F514B8" w:rsidRDefault="006B0DD7" w:rsidP="00F514B8">
            <w:pPr>
              <w:jc w:val="center"/>
            </w:pPr>
            <w:r>
              <w:t>std03</w:t>
            </w:r>
          </w:p>
        </w:tc>
        <w:tc>
          <w:tcPr>
            <w:tcW w:w="3117" w:type="dxa"/>
          </w:tcPr>
          <w:p w14:paraId="54D6F885" w14:textId="738EABCC" w:rsidR="00F514B8" w:rsidRDefault="00037665" w:rsidP="00F514B8">
            <w:pPr>
              <w:jc w:val="center"/>
            </w:pPr>
            <w:r>
              <w:t>True</w:t>
            </w:r>
          </w:p>
        </w:tc>
      </w:tr>
      <w:tr w:rsidR="006B0DD7" w14:paraId="3FA1C098" w14:textId="77777777" w:rsidTr="00F514B8">
        <w:tc>
          <w:tcPr>
            <w:tcW w:w="3116" w:type="dxa"/>
          </w:tcPr>
          <w:p w14:paraId="2D193561" w14:textId="77777777" w:rsidR="006B0DD7" w:rsidRDefault="006B0DD7" w:rsidP="00F514B8">
            <w:pPr>
              <w:jc w:val="center"/>
            </w:pPr>
            <w:r>
              <w:t>std02</w:t>
            </w:r>
          </w:p>
        </w:tc>
        <w:tc>
          <w:tcPr>
            <w:tcW w:w="3117" w:type="dxa"/>
          </w:tcPr>
          <w:p w14:paraId="3B2188A7" w14:textId="77777777" w:rsidR="006B0DD7" w:rsidRDefault="006B0DD7" w:rsidP="00F514B8">
            <w:pPr>
              <w:jc w:val="center"/>
            </w:pPr>
            <w:r>
              <w:t>std04</w:t>
            </w:r>
          </w:p>
        </w:tc>
        <w:tc>
          <w:tcPr>
            <w:tcW w:w="3117" w:type="dxa"/>
          </w:tcPr>
          <w:p w14:paraId="10845446" w14:textId="03A7B2E1" w:rsidR="006B0DD7" w:rsidRDefault="00037665" w:rsidP="00F514B8">
            <w:pPr>
              <w:jc w:val="center"/>
            </w:pPr>
            <w:r>
              <w:t>False</w:t>
            </w:r>
          </w:p>
        </w:tc>
      </w:tr>
      <w:tr w:rsidR="00F514B8" w14:paraId="7E2595AA" w14:textId="77777777" w:rsidTr="00F514B8">
        <w:tc>
          <w:tcPr>
            <w:tcW w:w="3116" w:type="dxa"/>
          </w:tcPr>
          <w:p w14:paraId="3B6665C7" w14:textId="77777777" w:rsidR="00F514B8" w:rsidRDefault="006B0DD7" w:rsidP="00F514B8">
            <w:pPr>
              <w:jc w:val="center"/>
            </w:pPr>
            <w:r>
              <w:t>std02</w:t>
            </w:r>
          </w:p>
        </w:tc>
        <w:tc>
          <w:tcPr>
            <w:tcW w:w="3117" w:type="dxa"/>
          </w:tcPr>
          <w:p w14:paraId="625B65F9" w14:textId="77777777" w:rsidR="00F514B8" w:rsidRDefault="006B0DD7" w:rsidP="00F514B8">
            <w:pPr>
              <w:jc w:val="center"/>
            </w:pPr>
            <w:r>
              <w:t>std03</w:t>
            </w:r>
          </w:p>
        </w:tc>
        <w:tc>
          <w:tcPr>
            <w:tcW w:w="3117" w:type="dxa"/>
          </w:tcPr>
          <w:p w14:paraId="6763E3C3" w14:textId="29A03F43" w:rsidR="00F514B8" w:rsidRDefault="00037665" w:rsidP="00F514B8">
            <w:pPr>
              <w:jc w:val="center"/>
            </w:pPr>
            <w:r>
              <w:t>False</w:t>
            </w:r>
          </w:p>
        </w:tc>
      </w:tr>
    </w:tbl>
    <w:p w14:paraId="02EB9532" w14:textId="77777777" w:rsidR="00F514B8" w:rsidRDefault="00F514B8" w:rsidP="00F514B8"/>
    <w:p w14:paraId="22C74B26" w14:textId="77777777" w:rsidR="006B0DD7" w:rsidRDefault="006B0DD7" w:rsidP="00F514B8">
      <w:r>
        <w:lastRenderedPageBreak/>
        <w:t>Submit the main program and Student.java to the assignment.</w:t>
      </w:r>
    </w:p>
    <w:p w14:paraId="529ABC2F" w14:textId="77777777" w:rsidR="00E85459" w:rsidRDefault="00E85459" w:rsidP="00EE3C35"/>
    <w:p w14:paraId="15323D94" w14:textId="77777777" w:rsidR="00755247" w:rsidRDefault="00755247" w:rsidP="007F7603">
      <w:pPr>
        <w:rPr>
          <w:b/>
          <w:bCs/>
        </w:rPr>
      </w:pPr>
    </w:p>
    <w:p w14:paraId="43711CD3" w14:textId="77777777" w:rsidR="00755247" w:rsidRDefault="00755247" w:rsidP="007F7603">
      <w:pPr>
        <w:rPr>
          <w:b/>
          <w:bCs/>
        </w:rPr>
      </w:pPr>
    </w:p>
    <w:p w14:paraId="656B9E1F" w14:textId="77777777" w:rsidR="007F7603" w:rsidRDefault="007F7603" w:rsidP="007F7603">
      <w:pPr>
        <w:rPr>
          <w:b/>
          <w:bCs/>
        </w:rPr>
      </w:pPr>
    </w:p>
    <w:p w14:paraId="6C9DF270" w14:textId="77777777" w:rsidR="007F7603" w:rsidRPr="007F7603" w:rsidRDefault="007F7603" w:rsidP="007F7603">
      <w:pPr>
        <w:jc w:val="both"/>
        <w:rPr>
          <w:b/>
          <w:bCs/>
        </w:rPr>
      </w:pPr>
    </w:p>
    <w:p w14:paraId="026A911A" w14:textId="77777777" w:rsidR="008E082E" w:rsidRDefault="008E082E" w:rsidP="008E082E">
      <w:pPr>
        <w:jc w:val="center"/>
        <w:rPr>
          <w:cs/>
        </w:rPr>
      </w:pPr>
    </w:p>
    <w:sectPr w:rsidR="008E082E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F5206" w14:textId="77777777" w:rsidR="00F730F9" w:rsidRDefault="00F730F9" w:rsidP="008E082E">
      <w:pPr>
        <w:spacing w:after="0" w:line="240" w:lineRule="auto"/>
      </w:pPr>
      <w:r>
        <w:separator/>
      </w:r>
    </w:p>
  </w:endnote>
  <w:endnote w:type="continuationSeparator" w:id="0">
    <w:p w14:paraId="4E175829" w14:textId="77777777" w:rsidR="00F730F9" w:rsidRDefault="00F730F9" w:rsidP="008E0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92A804" w14:textId="77777777" w:rsidR="00F730F9" w:rsidRDefault="00F730F9" w:rsidP="008E082E">
      <w:pPr>
        <w:spacing w:after="0" w:line="240" w:lineRule="auto"/>
      </w:pPr>
      <w:r>
        <w:separator/>
      </w:r>
    </w:p>
  </w:footnote>
  <w:footnote w:type="continuationSeparator" w:id="0">
    <w:p w14:paraId="4F1A714D" w14:textId="77777777" w:rsidR="00F730F9" w:rsidRDefault="00F730F9" w:rsidP="008E08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44303" w14:textId="77777777" w:rsidR="008E082E" w:rsidRDefault="008E082E" w:rsidP="008E082E">
    <w:pPr>
      <w:pStyle w:val="Header"/>
      <w:jc w:val="center"/>
      <w:rPr>
        <w:sz w:val="24"/>
        <w:szCs w:val="30"/>
      </w:rPr>
    </w:pPr>
    <w:r w:rsidRPr="005566A5">
      <w:rPr>
        <w:sz w:val="24"/>
        <w:szCs w:val="30"/>
      </w:rPr>
      <w:t>953231 Object Oriented programming, SE, CAMT, CMU., 2-2020</w:t>
    </w:r>
  </w:p>
  <w:p w14:paraId="49EBA7FA" w14:textId="77777777" w:rsidR="008E082E" w:rsidRDefault="008E082E" w:rsidP="008E082E">
    <w:pPr>
      <w:pStyle w:val="Header"/>
      <w:jc w:val="center"/>
      <w:rPr>
        <w:sz w:val="24"/>
        <w:szCs w:val="30"/>
      </w:rPr>
    </w:pPr>
  </w:p>
  <w:p w14:paraId="7097EC26" w14:textId="77777777" w:rsidR="008E082E" w:rsidRDefault="008E082E" w:rsidP="008E082E">
    <w:pPr>
      <w:pStyle w:val="Header"/>
      <w:jc w:val="center"/>
      <w:rPr>
        <w:sz w:val="24"/>
        <w:szCs w:val="30"/>
      </w:rPr>
    </w:pPr>
    <w:r>
      <w:rPr>
        <w:sz w:val="24"/>
        <w:szCs w:val="30"/>
      </w:rPr>
      <w:t>Student name………………………………………  ID…………………………………………… Sec……………………</w:t>
    </w:r>
  </w:p>
  <w:p w14:paraId="0F4B4ED7" w14:textId="77777777" w:rsidR="008E082E" w:rsidRDefault="008E0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3551F"/>
    <w:multiLevelType w:val="hybridMultilevel"/>
    <w:tmpl w:val="178E1D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1350"/>
    <w:multiLevelType w:val="hybridMultilevel"/>
    <w:tmpl w:val="55D65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tjQ0N7W0MDYwNTRT0lEKTi0uzszPAykwqgUA7O/C8iwAAAA="/>
  </w:docVars>
  <w:rsids>
    <w:rsidRoot w:val="008E082E"/>
    <w:rsid w:val="00002954"/>
    <w:rsid w:val="00037665"/>
    <w:rsid w:val="00140DCB"/>
    <w:rsid w:val="0032709F"/>
    <w:rsid w:val="00566756"/>
    <w:rsid w:val="006B0DD7"/>
    <w:rsid w:val="007332CD"/>
    <w:rsid w:val="0073657C"/>
    <w:rsid w:val="00755247"/>
    <w:rsid w:val="007F7603"/>
    <w:rsid w:val="008E082E"/>
    <w:rsid w:val="009B5692"/>
    <w:rsid w:val="00A60211"/>
    <w:rsid w:val="00AC2CE7"/>
    <w:rsid w:val="00B37009"/>
    <w:rsid w:val="00E85459"/>
    <w:rsid w:val="00EE3C35"/>
    <w:rsid w:val="00F514B8"/>
    <w:rsid w:val="00F73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A431C"/>
  <w15:chartTrackingRefBased/>
  <w15:docId w15:val="{0D89C257-D22C-4739-A75F-5C9BE214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82E"/>
  </w:style>
  <w:style w:type="paragraph" w:styleId="Footer">
    <w:name w:val="footer"/>
    <w:basedOn w:val="Normal"/>
    <w:link w:val="FooterChar"/>
    <w:uiPriority w:val="99"/>
    <w:unhideWhenUsed/>
    <w:rsid w:val="008E0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82E"/>
  </w:style>
  <w:style w:type="paragraph" w:styleId="ListParagraph">
    <w:name w:val="List Paragraph"/>
    <w:basedOn w:val="Normal"/>
    <w:uiPriority w:val="34"/>
    <w:qFormat/>
    <w:rsid w:val="00AC2CE7"/>
    <w:pPr>
      <w:ind w:left="720"/>
      <w:contextualSpacing/>
    </w:pPr>
  </w:style>
  <w:style w:type="table" w:styleId="TableGrid">
    <w:name w:val="Table Grid"/>
    <w:basedOn w:val="TableNormal"/>
    <w:uiPriority w:val="39"/>
    <w:rsid w:val="000029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4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4237ef1-aad8-466d-a6e1-7253a3c154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ACBDFDD90E4198F5A8133F06CB99" ma:contentTypeVersion="5" ma:contentTypeDescription="Create a new document." ma:contentTypeScope="" ma:versionID="50636296bf1321eb9d82f547ccfb6e14">
  <xsd:schema xmlns:xsd="http://www.w3.org/2001/XMLSchema" xmlns:xs="http://www.w3.org/2001/XMLSchema" xmlns:p="http://schemas.microsoft.com/office/2006/metadata/properties" xmlns:ns2="f4237ef1-aad8-466d-a6e1-7253a3c154da" targetNamespace="http://schemas.microsoft.com/office/2006/metadata/properties" ma:root="true" ma:fieldsID="08eacaa575b96256c320c1411f7aac4e" ns2:_="">
    <xsd:import namespace="f4237ef1-aad8-466d-a6e1-7253a3c154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37ef1-aad8-466d-a6e1-7253a3c154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4EF83B-ACDB-40D8-B29F-5FB0610E5C82}">
  <ds:schemaRefs>
    <ds:schemaRef ds:uri="http://schemas.microsoft.com/office/2006/metadata/properties"/>
    <ds:schemaRef ds:uri="http://schemas.microsoft.com/office/infopath/2007/PartnerControls"/>
    <ds:schemaRef ds:uri="f4237ef1-aad8-466d-a6e1-7253a3c154da"/>
  </ds:schemaRefs>
</ds:datastoreItem>
</file>

<file path=customXml/itemProps2.xml><?xml version="1.0" encoding="utf-8"?>
<ds:datastoreItem xmlns:ds="http://schemas.openxmlformats.org/officeDocument/2006/customXml" ds:itemID="{907AB2E8-756C-4D86-86A4-AEF8651126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CD7B7B-6FBA-4448-BAF3-AD60239FEA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37ef1-aad8-466d-a6e1-7253a3c15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touch</dc:creator>
  <cp:keywords/>
  <dc:description/>
  <cp:lastModifiedBy>popbobkok34 ...</cp:lastModifiedBy>
  <cp:revision>2</cp:revision>
  <dcterms:created xsi:type="dcterms:W3CDTF">2021-03-08T07:03:00Z</dcterms:created>
  <dcterms:modified xsi:type="dcterms:W3CDTF">2021-03-08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6ACBDFDD90E4198F5A8133F06CB99</vt:lpwstr>
  </property>
</Properties>
</file>